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AD62B" w14:textId="77777777" w:rsidR="00F2002A" w:rsidRPr="00903E22" w:rsidRDefault="00F2002A" w:rsidP="00F2002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tudents learn in a variety of settings and environments. Group learning creates an environment of engagement and motivation. It gives students a chance to learn from each other in a cooperative learning setting.</w:t>
      </w:r>
    </w:p>
    <w:p w14:paraId="2FC7190C" w14:textId="77777777" w:rsidR="00F2002A" w:rsidRPr="00903E22" w:rsidRDefault="00F2002A" w:rsidP="00F2002A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i/>
          <w:iCs/>
          <w:color w:val="414141"/>
          <w:spacing w:val="2"/>
          <w:bdr w:val="none" w:sz="0" w:space="0" w:color="auto" w:frame="1"/>
        </w:rPr>
        <w:t>Part 1: Classroom Design</w:t>
      </w:r>
    </w:p>
    <w:p w14:paraId="0418AAB8" w14:textId="77777777" w:rsidR="00F2002A" w:rsidRPr="00903E22" w:rsidRDefault="00F2002A" w:rsidP="00F2002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Based on your own research, select a digital tool or other appropriate strategy to create and design your own classroom. Your design should focus on group and cooperative learning in the classroom environment and include:</w:t>
      </w:r>
    </w:p>
    <w:p w14:paraId="5A6EDB22" w14:textId="5B5C8187" w:rsidR="00964E27" w:rsidRDefault="00964E27" w:rsidP="001C5586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zIzsbS0sDA1NjJR0lEKTi0uzszPAykwrAUA7mA1kiwAAAA="/>
  </w:docVars>
  <w:rsids>
    <w:rsidRoot w:val="002F5505"/>
    <w:rsid w:val="0016157A"/>
    <w:rsid w:val="001C5586"/>
    <w:rsid w:val="002F5505"/>
    <w:rsid w:val="00964E27"/>
    <w:rsid w:val="00F20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1419D"/>
  <w15:chartTrackingRefBased/>
  <w15:docId w15:val="{1E0A00B4-8772-42A3-90D8-4965E00E2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00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3</Characters>
  <Application>Microsoft Office Word</Application>
  <DocSecurity>0</DocSecurity>
  <Lines>3</Lines>
  <Paragraphs>1</Paragraphs>
  <ScaleCrop>false</ScaleCrop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14:16:00Z</dcterms:created>
  <dcterms:modified xsi:type="dcterms:W3CDTF">2021-11-14T14:16:00Z</dcterms:modified>
</cp:coreProperties>
</file>